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E64DF2" w14:textId="77777777" w:rsidR="00902753" w:rsidRPr="00902753" w:rsidRDefault="00902753" w:rsidP="00902753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proofErr w:type="spellStart"/>
      <w:r w:rsidRPr="00902753">
        <w:rPr>
          <w:rFonts w:eastAsiaTheme="majorEastAsia" w:cstheme="majorBidi"/>
          <w:b/>
          <w:color w:val="642D08"/>
          <w:sz w:val="40"/>
          <w:szCs w:val="32"/>
        </w:rPr>
        <w:t>Упражнениe</w:t>
      </w:r>
      <w:proofErr w:type="spellEnd"/>
      <w:r w:rsidRPr="00902753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02753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94930A4" w14:textId="6C1617F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Задачи за упражнение в клас и за домашно към курса </w:t>
      </w:r>
      <w:hyperlink r:id="rId11" w:history="1">
        <w:r w:rsidR="00EA7A99">
          <w:rPr>
            <w:rStyle w:val="Hyperlink"/>
            <w:lang w:val="bg-BG"/>
          </w:rPr>
          <w:t>"</w:t>
        </w:r>
        <w:r w:rsidRPr="00902753">
          <w:rPr>
            <w:rStyle w:val="Hyperlink"/>
            <w:lang w:val="bg-BG"/>
          </w:rPr>
          <w:t>Основи на програмирането</w:t>
        </w:r>
        <w:r w:rsidR="00EA7A99">
          <w:rPr>
            <w:rStyle w:val="Hyperlink"/>
            <w:lang w:val="bg-BG"/>
          </w:rPr>
          <w:t>"</w:t>
        </w:r>
        <w:r w:rsidRPr="00BB6C64">
          <w:rPr>
            <w:rStyle w:val="Hyperlink"/>
            <w:lang w:val="bg-BG"/>
          </w:rPr>
          <w:t xml:space="preserve"> @ </w:t>
        </w:r>
        <w:r w:rsidRPr="00902753">
          <w:rPr>
            <w:rStyle w:val="Hyperlink"/>
            <w:noProof/>
            <w:lang w:val="bg-BG"/>
          </w:rPr>
          <w:t>СофтУни</w:t>
        </w:r>
      </w:hyperlink>
      <w:r w:rsidRPr="00BB6C64">
        <w:rPr>
          <w:lang w:val="bg-BG"/>
        </w:rPr>
        <w:t>.</w:t>
      </w:r>
    </w:p>
    <w:p w14:paraId="47DBDF24" w14:textId="7F97735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Тествайте решенията си в </w:t>
      </w:r>
      <w:r w:rsidRPr="00902753">
        <w:t>Judge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системата</w:t>
      </w:r>
      <w:r w:rsidRPr="00BB6C64">
        <w:rPr>
          <w:lang w:val="bg-BG"/>
        </w:rPr>
        <w:t xml:space="preserve">: </w:t>
      </w:r>
      <w:hyperlink r:id="rId12" w:history="1">
        <w:r w:rsidR="00AE6B34">
          <w:rPr>
            <w:rStyle w:val="Hyperlink"/>
          </w:rPr>
          <w:t>https://alpha.judge.softuni.org/contests/for-loop-exercise/2418</w:t>
        </w:r>
      </w:hyperlink>
    </w:p>
    <w:p w14:paraId="590C4091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Числа до </w:t>
      </w:r>
      <w:r w:rsidRPr="00902753">
        <w:t xml:space="preserve">1000, </w:t>
      </w:r>
      <w:r w:rsidRPr="00902753">
        <w:rPr>
          <w:lang w:val="bg-BG"/>
        </w:rPr>
        <w:t xml:space="preserve">завършващи на </w:t>
      </w:r>
      <w:r w:rsidRPr="00902753">
        <w:t>7</w:t>
      </w:r>
    </w:p>
    <w:p w14:paraId="201CA989" w14:textId="77777777" w:rsidR="00260D65" w:rsidRPr="00260D65" w:rsidRDefault="00260D65" w:rsidP="00260D65">
      <w:pPr>
        <w:rPr>
          <w:lang w:val="bg-BG"/>
        </w:rPr>
      </w:pPr>
      <w:r w:rsidRPr="00260D65">
        <w:rPr>
          <w:lang w:val="bg-BG"/>
        </w:rPr>
        <w:t>Напишете програма, която отпечатва числата в диапазона</w:t>
      </w:r>
      <w:r w:rsidRPr="00260D65">
        <w:rPr>
          <w:b/>
          <w:lang w:val="bg-BG"/>
        </w:rPr>
        <w:t xml:space="preserve"> от 1 до 1000</w:t>
      </w:r>
      <w:r w:rsidRPr="00260D65">
        <w:rPr>
          <w:lang w:val="bg-BG"/>
        </w:rPr>
        <w:t xml:space="preserve">, които </w:t>
      </w:r>
      <w:r w:rsidRPr="00260D65">
        <w:rPr>
          <w:b/>
          <w:lang w:val="bg-BG"/>
        </w:rPr>
        <w:t>завършват на 7</w:t>
      </w:r>
      <w:r w:rsidRPr="00260D65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02753" w:rsidRPr="00902753" w14:paraId="056C87EA" w14:textId="77777777" w:rsidTr="0028174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1805B5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3D798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</w:tr>
      <w:tr w:rsidR="00902753" w:rsidRPr="00902753" w14:paraId="72D7E39B" w14:textId="77777777" w:rsidTr="0028174C">
        <w:tc>
          <w:tcPr>
            <w:tcW w:w="1017" w:type="dxa"/>
            <w:vAlign w:val="center"/>
          </w:tcPr>
          <w:p w14:paraId="2FA6DB40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(</w:t>
            </w:r>
            <w:r w:rsidRPr="00902753">
              <w:rPr>
                <w:rFonts w:ascii="Consolas" w:hAnsi="Consolas"/>
                <w:noProof/>
                <w:lang w:val="bg-BG"/>
              </w:rPr>
              <w:t>няма</w:t>
            </w:r>
            <w:r w:rsidRPr="00902753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F35E56A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7</w:t>
            </w:r>
          </w:p>
          <w:p w14:paraId="41AEF211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17</w:t>
            </w:r>
          </w:p>
          <w:p w14:paraId="6F8958DB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27</w:t>
            </w:r>
          </w:p>
          <w:p w14:paraId="0322ABDE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…</w:t>
            </w:r>
          </w:p>
          <w:p w14:paraId="6428231C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997</w:t>
            </w:r>
          </w:p>
        </w:tc>
      </w:tr>
    </w:tbl>
    <w:p w14:paraId="5F439A82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3F8B47F7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Едно число завършва на </w:t>
      </w:r>
      <w:r w:rsidRPr="00BB6C64">
        <w:rPr>
          <w:lang w:val="bg-BG"/>
        </w:rPr>
        <w:t xml:space="preserve">7, </w:t>
      </w:r>
      <w:r w:rsidRPr="00902753">
        <w:rPr>
          <w:lang w:val="bg-BG"/>
        </w:rPr>
        <w:t xml:space="preserve">когато резултатът от </w:t>
      </w:r>
      <w:r w:rsidRPr="00902753">
        <w:rPr>
          <w:b/>
          <w:lang w:val="bg-BG"/>
        </w:rPr>
        <w:t xml:space="preserve">модулното деление на числото и </w:t>
      </w:r>
      <w:r w:rsidRPr="00BB6C64">
        <w:rPr>
          <w:b/>
          <w:lang w:val="bg-BG"/>
        </w:rPr>
        <w:t xml:space="preserve">10 </w:t>
      </w:r>
      <w:r w:rsidRPr="00902753">
        <w:rPr>
          <w:b/>
          <w:lang w:val="bg-BG"/>
        </w:rPr>
        <w:t xml:space="preserve">е равен на </w:t>
      </w:r>
      <w:r w:rsidRPr="00BB6C64">
        <w:rPr>
          <w:b/>
          <w:lang w:val="bg-BG"/>
        </w:rPr>
        <w:t>7</w:t>
      </w:r>
      <w:r w:rsidRPr="00BB6C64">
        <w:rPr>
          <w:lang w:val="bg-BG"/>
        </w:rPr>
        <w:t>;</w:t>
      </w:r>
    </w:p>
    <w:p w14:paraId="5D54A74B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Направете </w:t>
      </w:r>
      <w:r w:rsidRPr="00902753">
        <w:rPr>
          <w:rStyle w:val="CodeChar"/>
        </w:rPr>
        <w:t>for</w:t>
      </w:r>
      <w:r w:rsidRPr="00BB6C64">
        <w:rPr>
          <w:b/>
          <w:noProof/>
          <w:lang w:val="bg-BG"/>
        </w:rPr>
        <w:t xml:space="preserve"> </w:t>
      </w:r>
      <w:r w:rsidRPr="00902753">
        <w:rPr>
          <w:b/>
          <w:lang w:val="bg-BG"/>
        </w:rPr>
        <w:t>цикъл</w:t>
      </w:r>
      <w:r w:rsidRPr="00902753">
        <w:rPr>
          <w:lang w:val="bg-BG"/>
        </w:rPr>
        <w:t xml:space="preserve"> от </w:t>
      </w:r>
      <w:r w:rsidRPr="00BB6C64">
        <w:rPr>
          <w:lang w:val="bg-BG"/>
        </w:rPr>
        <w:t xml:space="preserve">1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1000 </w:t>
      </w:r>
      <w:r w:rsidRPr="00902753">
        <w:rPr>
          <w:lang w:val="bg-BG"/>
        </w:rPr>
        <w:t xml:space="preserve">и проверете за всяко число дали завършва на </w:t>
      </w:r>
      <w:r w:rsidRPr="00BB6C64">
        <w:rPr>
          <w:lang w:val="bg-BG"/>
        </w:rPr>
        <w:t xml:space="preserve">7. </w:t>
      </w:r>
      <w:r w:rsidRPr="00902753">
        <w:rPr>
          <w:lang w:val="bg-BG"/>
        </w:rPr>
        <w:t>Изпълнилите условието числа принтирайте на конзолата</w:t>
      </w:r>
    </w:p>
    <w:p w14:paraId="13A2DCEA" w14:textId="09F7A81B" w:rsidR="00902753" w:rsidRPr="00902753" w:rsidRDefault="0005069B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CF8D24C" wp14:editId="13898655">
            <wp:extent cx="3327400" cy="1091565"/>
            <wp:effectExtent l="152400" t="152400" r="349250" b="3371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6218" cy="1107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01A95D" w14:textId="2657DE76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lang w:val="bg-BG"/>
        </w:rPr>
        <w:t xml:space="preserve">Можете да използвате и </w:t>
      </w:r>
      <w:r w:rsidRPr="00902753">
        <w:rPr>
          <w:b/>
          <w:bCs/>
          <w:lang w:val="bg-BG"/>
        </w:rPr>
        <w:t>цикъл със стъпка</w:t>
      </w:r>
      <w:r w:rsidR="00690FB7">
        <w:rPr>
          <w:b/>
          <w:bCs/>
        </w:rPr>
        <w:t xml:space="preserve"> 7</w:t>
      </w:r>
      <w:r w:rsidRPr="00BB6C64">
        <w:rPr>
          <w:lang w:val="bg-BG"/>
        </w:rPr>
        <w:t>:</w:t>
      </w:r>
    </w:p>
    <w:p w14:paraId="5CCB4301" w14:textId="3543F460" w:rsidR="00902753" w:rsidRPr="00902753" w:rsidRDefault="00CA5F45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0B02C572" wp14:editId="11876A41">
            <wp:extent cx="3314700" cy="666750"/>
            <wp:effectExtent l="152400" t="171450" r="342900" b="3429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754"/>
                    <a:stretch/>
                  </pic:blipFill>
                  <pic:spPr bwMode="auto">
                    <a:xfrm>
                      <a:off x="0" y="0"/>
                      <a:ext cx="3314700" cy="666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65E9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 Елемент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>равен на сумата на останалите</w:t>
      </w:r>
    </w:p>
    <w:p w14:paraId="146C884A" w14:textId="2281DFA0" w:rsidR="00260D65" w:rsidRDefault="00260D65" w:rsidP="00260D65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="00231709">
        <w:rPr>
          <w:lang w:val="bg-BG"/>
        </w:rPr>
        <w:t xml:space="preserve"> 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22B54A6A" w14:textId="77777777" w:rsidR="00260D65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FF47B95" w14:textId="77777777" w:rsidR="00260D65" w:rsidRPr="001B49AD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51875BF4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02753" w:rsidRPr="00902753" w14:paraId="6146F2FB" w14:textId="77777777" w:rsidTr="0028174C">
        <w:tc>
          <w:tcPr>
            <w:tcW w:w="1138" w:type="dxa"/>
            <w:shd w:val="clear" w:color="auto" w:fill="D9D9D9" w:themeFill="background1" w:themeFillShade="D9"/>
          </w:tcPr>
          <w:p w14:paraId="50DF738F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7611F93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54051016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коментари</w:t>
            </w:r>
          </w:p>
        </w:tc>
      </w:tr>
      <w:tr w:rsidR="00902753" w:rsidRPr="00902753" w14:paraId="1CB9DC6B" w14:textId="77777777" w:rsidTr="0028174C">
        <w:trPr>
          <w:trHeight w:val="20"/>
        </w:trPr>
        <w:tc>
          <w:tcPr>
            <w:tcW w:w="1138" w:type="dxa"/>
          </w:tcPr>
          <w:p w14:paraId="79E482F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7</w:t>
            </w:r>
          </w:p>
          <w:p w14:paraId="4E811A4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49D9892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396E9C7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637472A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055EE46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246C3F2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12</w:t>
            </w:r>
          </w:p>
          <w:p w14:paraId="67C03DF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55163BC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Yes</w:t>
            </w:r>
          </w:p>
          <w:p w14:paraId="50FFC4E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Sum = 12</w:t>
            </w:r>
          </w:p>
        </w:tc>
        <w:tc>
          <w:tcPr>
            <w:tcW w:w="3436" w:type="dxa"/>
          </w:tcPr>
          <w:p w14:paraId="7F312DE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3 + 4 + 1 + 2 + 1 + 1 = 12</w:t>
            </w:r>
          </w:p>
        </w:tc>
      </w:tr>
      <w:tr w:rsidR="00902753" w:rsidRPr="00902753" w14:paraId="4A49E4E3" w14:textId="77777777" w:rsidTr="0028174C">
        <w:trPr>
          <w:trHeight w:val="20"/>
        </w:trPr>
        <w:tc>
          <w:tcPr>
            <w:tcW w:w="1138" w:type="dxa"/>
          </w:tcPr>
          <w:p w14:paraId="2149BA0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2472917C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6</w:t>
            </w:r>
          </w:p>
          <w:p w14:paraId="5A440DF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7FD7F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1C19197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09F1D96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1E2DCD4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5E28477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 + 2 + 3 = 12</w:t>
            </w:r>
          </w:p>
        </w:tc>
      </w:tr>
      <w:tr w:rsidR="00902753" w:rsidRPr="00902753" w14:paraId="284459A3" w14:textId="77777777" w:rsidTr="0028174C">
        <w:trPr>
          <w:trHeight w:val="20"/>
        </w:trPr>
        <w:tc>
          <w:tcPr>
            <w:tcW w:w="1138" w:type="dxa"/>
          </w:tcPr>
          <w:p w14:paraId="0FDEB7B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6E3A22B2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4751EA3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C9435CD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501" w:type="dxa"/>
          </w:tcPr>
          <w:p w14:paraId="4CE0B4D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3858A5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151A2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02753" w:rsidRPr="00902753" w14:paraId="7512F485" w14:textId="77777777" w:rsidTr="0028174C">
        <w:trPr>
          <w:trHeight w:val="20"/>
        </w:trPr>
        <w:tc>
          <w:tcPr>
            <w:tcW w:w="1138" w:type="dxa"/>
          </w:tcPr>
          <w:p w14:paraId="612F9BD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7A79F72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340B2C3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2BAB476B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64DF91C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FE7C10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28E5058F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02753" w:rsidRPr="00902753" w14:paraId="6F1F1887" w14:textId="77777777" w:rsidTr="0028174C">
        <w:trPr>
          <w:trHeight w:val="20"/>
        </w:trPr>
        <w:tc>
          <w:tcPr>
            <w:tcW w:w="1138" w:type="dxa"/>
          </w:tcPr>
          <w:p w14:paraId="733B8DA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EB5F28B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3526A539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69D56A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D12CB97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5519482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5F1FA6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16FCE337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7EA5654E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Създайте две помощни променливи</w:t>
      </w:r>
      <w:r w:rsidRPr="00902753">
        <w:t>:</w:t>
      </w:r>
    </w:p>
    <w:p w14:paraId="2A2C679C" w14:textId="0CD11D52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max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>с много ниска първоначална стойност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най</w:t>
      </w:r>
      <w:r w:rsidR="00902753" w:rsidRPr="00BB6C64">
        <w:rPr>
          <w:noProof/>
          <w:lang w:val="bg-BG"/>
        </w:rPr>
        <w:t>-</w:t>
      </w:r>
      <w:r w:rsidR="00902753" w:rsidRPr="00902753">
        <w:rPr>
          <w:noProof/>
          <w:lang w:val="bg-BG"/>
        </w:rPr>
        <w:t>голямото от прочетените числа</w:t>
      </w:r>
      <w:r w:rsidR="00902753" w:rsidRPr="00BB6C64">
        <w:rPr>
          <w:noProof/>
          <w:lang w:val="bg-BG"/>
        </w:rPr>
        <w:t>;</w:t>
      </w:r>
    </w:p>
    <w:p w14:paraId="048F9255" w14:textId="3C63469F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sum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bers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 xml:space="preserve">с първоначална стойност </w:t>
      </w:r>
      <w:r w:rsidR="00902753" w:rsidRPr="00BB6C64">
        <w:rPr>
          <w:b/>
          <w:noProof/>
          <w:lang w:val="bg-BG"/>
        </w:rPr>
        <w:t>0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сумата от прочетените числа</w:t>
      </w:r>
      <w:r w:rsidR="00902753" w:rsidRPr="00BB6C64">
        <w:rPr>
          <w:noProof/>
          <w:lang w:val="bg-BG"/>
        </w:rPr>
        <w:t>.</w:t>
      </w:r>
    </w:p>
    <w:p w14:paraId="12ED855F" w14:textId="598C2432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="004F5D48">
        <w:rPr>
          <w:noProof/>
        </w:rPr>
        <w:drawing>
          <wp:inline distT="0" distB="0" distL="0" distR="0" wp14:anchorId="705576CA" wp14:editId="18DF530C">
            <wp:extent cx="2162175" cy="552450"/>
            <wp:effectExtent l="152400" t="152400" r="352425" b="342900"/>
            <wp:docPr id="1180800500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800500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552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2253B8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Прочетете броя числ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ито ще се въведат на конзолата </w:t>
      </w:r>
      <w:r w:rsidRPr="00BB6C64">
        <w:rPr>
          <w:lang w:val="bg-BG"/>
        </w:rPr>
        <w:t xml:space="preserve">– </w:t>
      </w:r>
      <w:r w:rsidRPr="00902753">
        <w:rPr>
          <w:rStyle w:val="CodeChar"/>
        </w:rPr>
        <w:t>n</w:t>
      </w:r>
      <w:r w:rsidRPr="00BB6C64">
        <w:rPr>
          <w:rStyle w:val="CodeChar"/>
          <w:rFonts w:asciiTheme="minorHAnsi" w:hAnsiTheme="minorHAnsi" w:cstheme="minorHAnsi"/>
          <w:lang w:val="bg-BG"/>
        </w:rPr>
        <w:t>,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 xml:space="preserve">и направете </w:t>
      </w:r>
      <w:r w:rsidRPr="00902753">
        <w:rPr>
          <w:rFonts w:ascii="Consolas" w:hAnsi="Consolas"/>
          <w:b/>
          <w:noProof/>
        </w:rPr>
        <w:t>for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цикъл от </w:t>
      </w:r>
      <w:r w:rsidRPr="00BB6C64">
        <w:rPr>
          <w:b/>
          <w:lang w:val="bg-BG"/>
        </w:rPr>
        <w:t xml:space="preserve">0 </w:t>
      </w:r>
      <w:r w:rsidRPr="00902753">
        <w:rPr>
          <w:b/>
          <w:lang w:val="bg-BG"/>
        </w:rPr>
        <w:t xml:space="preserve">до </w:t>
      </w:r>
      <w:r w:rsidRPr="00902753">
        <w:rPr>
          <w:rFonts w:ascii="Consolas" w:hAnsi="Consolas"/>
          <w:b/>
          <w:noProof/>
        </w:rPr>
        <w:t>n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ато на всяко завъртане четете число </w:t>
      </w:r>
      <w:r w:rsidRPr="00902753">
        <w:rPr>
          <w:rStyle w:val="CodeChar"/>
        </w:rPr>
        <w:t>num</w:t>
      </w:r>
      <w:r w:rsidRPr="00BB6C64">
        <w:rPr>
          <w:lang w:val="bg-BG"/>
        </w:rPr>
        <w:t>:</w:t>
      </w:r>
    </w:p>
    <w:p w14:paraId="68F29B40" w14:textId="1574550A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 </w:t>
      </w:r>
      <w:r w:rsidR="004F5D48">
        <w:rPr>
          <w:noProof/>
        </w:rPr>
        <w:drawing>
          <wp:inline distT="0" distB="0" distL="0" distR="0" wp14:anchorId="2AEF154F" wp14:editId="6F1D1CA3">
            <wp:extent cx="2247900" cy="1076325"/>
            <wp:effectExtent l="152400" t="152400" r="342900" b="352425"/>
            <wp:docPr id="1503722022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22022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076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3AC52F" w14:textId="7597FE35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Направете проверка дали прочетеното число е по</w:t>
      </w:r>
      <w:r w:rsidRPr="00BB6C64">
        <w:rPr>
          <w:lang w:val="bg-BG"/>
        </w:rPr>
        <w:t>-</w:t>
      </w:r>
      <w:r w:rsidRPr="00902753">
        <w:rPr>
          <w:lang w:val="bg-BG"/>
        </w:rPr>
        <w:t xml:space="preserve">голямо от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Ако е по</w:t>
      </w:r>
      <w:r w:rsidRPr="00BB6C64">
        <w:rPr>
          <w:lang w:val="bg-BG"/>
        </w:rPr>
        <w:t>-</w:t>
      </w:r>
      <w:r w:rsidRPr="00902753">
        <w:rPr>
          <w:lang w:val="bg-BG"/>
        </w:rPr>
        <w:t>голямо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приравнете стойността на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 xml:space="preserve"> </w:t>
      </w:r>
      <w:r w:rsidRPr="00902753">
        <w:rPr>
          <w:rFonts w:cstheme="minorHAnsi"/>
          <w:noProof/>
          <w:lang w:val="bg-BG"/>
        </w:rPr>
        <w:t>към неговата</w:t>
      </w:r>
      <w:r w:rsidRPr="00BB6C64">
        <w:rPr>
          <w:rFonts w:cstheme="minorHAnsi"/>
          <w:noProof/>
          <w:lang w:val="bg-BG"/>
        </w:rPr>
        <w:t xml:space="preserve">. </w:t>
      </w:r>
      <w:r w:rsidRPr="00902753">
        <w:rPr>
          <w:rFonts w:cstheme="minorHAnsi"/>
          <w:noProof/>
          <w:lang w:val="bg-BG"/>
        </w:rPr>
        <w:t xml:space="preserve">След което добавете стойността на прочетеното число към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sum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bers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cstheme="minorHAnsi"/>
          <w:noProof/>
          <w:lang w:val="bg-BG"/>
        </w:rPr>
        <w:t>:</w:t>
      </w:r>
    </w:p>
    <w:p w14:paraId="6FAB7B3B" w14:textId="513CAD5C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lastRenderedPageBreak/>
        <w:t xml:space="preserve"> </w:t>
      </w:r>
      <w:r w:rsidR="004F5D48">
        <w:rPr>
          <w:noProof/>
        </w:rPr>
        <w:drawing>
          <wp:inline distT="0" distB="0" distL="0" distR="0" wp14:anchorId="1FD388DA" wp14:editId="22B5AEDD">
            <wp:extent cx="2266950" cy="1847850"/>
            <wp:effectExtent l="152400" t="152400" r="342900" b="342900"/>
            <wp:docPr id="959850363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850363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847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A37A80" w14:textId="4667CE80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 xml:space="preserve">След цикъла проверете дали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Cs/>
          <w:noProof/>
          <w:lang w:val="bg-BG"/>
        </w:rPr>
        <w:t>"</w:t>
      </w:r>
      <w:r w:rsidRPr="00BB6C64">
        <w:rPr>
          <w:rFonts w:ascii="Consolas" w:hAnsi="Consolas"/>
          <w:bCs/>
          <w:noProof/>
          <w:lang w:val="bg-BG"/>
        </w:rPr>
        <w:t xml:space="preserve"> </w:t>
      </w:r>
      <w:r w:rsidRPr="00902753">
        <w:rPr>
          <w:rFonts w:cstheme="minorHAnsi"/>
          <w:bCs/>
          <w:noProof/>
          <w:lang w:val="bg-BG"/>
        </w:rPr>
        <w:t>е равно на сумата от всички числа</w:t>
      </w:r>
      <w:r w:rsidRPr="00BB6C64">
        <w:rPr>
          <w:rFonts w:cstheme="minorHAnsi"/>
          <w:bCs/>
          <w:noProof/>
          <w:lang w:val="bg-BG"/>
        </w:rPr>
        <w:t xml:space="preserve">, </w:t>
      </w:r>
      <w:r w:rsidRPr="00902753">
        <w:rPr>
          <w:rFonts w:cstheme="minorHAnsi"/>
          <w:bCs/>
          <w:noProof/>
          <w:lang w:val="bg-BG"/>
        </w:rPr>
        <w:t>от която е извадено</w:t>
      </w:r>
      <w:r w:rsidRPr="00902753">
        <w:rPr>
          <w:rFonts w:ascii="Consolas" w:hAnsi="Consolas"/>
          <w:b/>
          <w:noProof/>
          <w:lang w:val="bg-BG"/>
        </w:rPr>
        <w:t xml:space="preserve">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>:</w:t>
      </w:r>
    </w:p>
    <w:p w14:paraId="3A9F41EA" w14:textId="1260FBCB" w:rsidR="00902753" w:rsidRPr="00902753" w:rsidRDefault="004F5D48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6E525B16" wp14:editId="7D52259A">
            <wp:extent cx="4591050" cy="2009775"/>
            <wp:effectExtent l="152400" t="152400" r="342900" b="352425"/>
            <wp:docPr id="1985966183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966183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2009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FD9F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>Хистограма</w:t>
      </w:r>
    </w:p>
    <w:p w14:paraId="1FEAE09C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дени са </w:t>
      </w:r>
      <w:r w:rsidRPr="00902753">
        <w:rPr>
          <w:rStyle w:val="CodeChar"/>
        </w:rPr>
        <w:t>n</w:t>
      </w:r>
      <w:r w:rsidRPr="00902753">
        <w:rPr>
          <w:noProof/>
        </w:rPr>
        <w:t> </w:t>
      </w:r>
      <w:r w:rsidRPr="00902753">
        <w:rPr>
          <w:b/>
          <w:lang w:val="bg-BG"/>
        </w:rPr>
        <w:t>цели числа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. </w:t>
      </w:r>
      <w:r w:rsidRPr="00902753">
        <w:rPr>
          <w:lang w:val="bg-BG"/>
        </w:rPr>
        <w:t xml:space="preserve">От тях някакъв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под </w:t>
      </w:r>
      <w:r w:rsidRPr="00BB6C64">
        <w:rPr>
          <w:lang w:val="bg-BG"/>
        </w:rPr>
        <w:t xml:space="preserve">200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2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3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4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5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6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799 </w:t>
      </w:r>
      <w:r w:rsidRPr="00902753">
        <w:rPr>
          <w:lang w:val="bg-BG"/>
        </w:rPr>
        <w:t xml:space="preserve">и останал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процента са от </w:t>
      </w:r>
      <w:r w:rsidRPr="00BB6C64">
        <w:rPr>
          <w:lang w:val="bg-BG"/>
        </w:rPr>
        <w:t xml:space="preserve">800 </w:t>
      </w:r>
      <w:r w:rsidRPr="00902753">
        <w:rPr>
          <w:lang w:val="bg-BG"/>
        </w:rPr>
        <w:t>нагоре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Да се напише програм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ято изчислява и отпечатва процент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и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lang w:val="bg-BG"/>
        </w:rPr>
        <w:t>.</w:t>
      </w:r>
    </w:p>
    <w:p w14:paraId="10B7738D" w14:textId="77777777" w:rsidR="00902753" w:rsidRPr="00902753" w:rsidRDefault="00902753" w:rsidP="00902753">
      <w:pPr>
        <w:rPr>
          <w:lang w:val="bg-BG"/>
        </w:rPr>
      </w:pPr>
      <w:r w:rsidRPr="00902753">
        <w:rPr>
          <w:b/>
          <w:lang w:val="bg-BG"/>
        </w:rPr>
        <w:t>Пример</w:t>
      </w:r>
      <w:r w:rsidRPr="00BB6C64">
        <w:rPr>
          <w:lang w:val="bg-BG"/>
        </w:rPr>
        <w:t xml:space="preserve">: </w:t>
      </w:r>
      <w:r w:rsidRPr="00902753">
        <w:rPr>
          <w:lang w:val="bg-BG"/>
        </w:rPr>
        <w:t xml:space="preserve">имаме </w:t>
      </w:r>
      <w:r w:rsidRPr="00902753">
        <w:t>n</w:t>
      </w:r>
      <w:r w:rsidRPr="00BB6C64">
        <w:rPr>
          <w:lang w:val="bg-BG"/>
        </w:rPr>
        <w:t xml:space="preserve"> = </w:t>
      </w:r>
      <w:r w:rsidRPr="00BB6C64">
        <w:rPr>
          <w:b/>
          <w:lang w:val="bg-BG"/>
        </w:rPr>
        <w:t>20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числа</w:t>
      </w:r>
      <w:r w:rsidRPr="00BB6C64">
        <w:rPr>
          <w:lang w:val="bg-BG"/>
        </w:rPr>
        <w:t xml:space="preserve">: 53, 7, 56, 180, 450, 920, 12, 7, 150, 250, 680, 2, 600, 200, 800, 799, 199, 46, 128, 65. </w:t>
      </w:r>
      <w:r w:rsidRPr="00902753">
        <w:rPr>
          <w:lang w:val="bg-BG"/>
        </w:rPr>
        <w:t>Получаваме следното разпределение и визуализация</w:t>
      </w:r>
      <w:r w:rsidRPr="00BB6C64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02753" w:rsidRPr="00902753" w14:paraId="65204CEE" w14:textId="77777777" w:rsidTr="0028174C">
        <w:trPr>
          <w:jc w:val="center"/>
        </w:trPr>
        <w:tc>
          <w:tcPr>
            <w:tcW w:w="1380" w:type="dxa"/>
            <w:shd w:val="clear" w:color="auto" w:fill="D9D9D9"/>
          </w:tcPr>
          <w:p w14:paraId="68D8A88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5AC57D9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656FAEB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088EB0C6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02753" w:rsidRPr="00902753" w14:paraId="42173886" w14:textId="77777777" w:rsidTr="0028174C">
        <w:trPr>
          <w:trHeight w:val="17"/>
          <w:jc w:val="center"/>
        </w:trPr>
        <w:tc>
          <w:tcPr>
            <w:tcW w:w="1380" w:type="dxa"/>
          </w:tcPr>
          <w:p w14:paraId="23343EB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265707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53, 7, 56, 180, 12, 7, 150, 2, 199, 46, 128, 65</w:t>
            </w:r>
          </w:p>
        </w:tc>
        <w:tc>
          <w:tcPr>
            <w:tcW w:w="1357" w:type="dxa"/>
          </w:tcPr>
          <w:p w14:paraId="73B9B1F0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35EC376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0331A11B" w14:textId="77777777" w:rsidTr="0028174C">
        <w:trPr>
          <w:trHeight w:val="17"/>
          <w:jc w:val="center"/>
        </w:trPr>
        <w:tc>
          <w:tcPr>
            <w:tcW w:w="1380" w:type="dxa"/>
          </w:tcPr>
          <w:p w14:paraId="0FE0440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299F524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250, 200</w:t>
            </w:r>
          </w:p>
        </w:tc>
        <w:tc>
          <w:tcPr>
            <w:tcW w:w="1357" w:type="dxa"/>
          </w:tcPr>
          <w:p w14:paraId="602375E8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4B6F2D8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40125C5D" w14:textId="77777777" w:rsidTr="0028174C">
        <w:trPr>
          <w:trHeight w:val="17"/>
          <w:jc w:val="center"/>
        </w:trPr>
        <w:tc>
          <w:tcPr>
            <w:tcW w:w="1380" w:type="dxa"/>
          </w:tcPr>
          <w:p w14:paraId="21FE4A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37236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450</w:t>
            </w:r>
          </w:p>
        </w:tc>
        <w:tc>
          <w:tcPr>
            <w:tcW w:w="1357" w:type="dxa"/>
          </w:tcPr>
          <w:p w14:paraId="3F93CDDB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244D2F0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5B71EC02" w14:textId="77777777" w:rsidTr="0028174C">
        <w:trPr>
          <w:trHeight w:val="17"/>
          <w:jc w:val="center"/>
        </w:trPr>
        <w:tc>
          <w:tcPr>
            <w:tcW w:w="1380" w:type="dxa"/>
          </w:tcPr>
          <w:p w14:paraId="1B6E2B7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6C851E6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680, 600, 799</w:t>
            </w:r>
          </w:p>
        </w:tc>
        <w:tc>
          <w:tcPr>
            <w:tcW w:w="1357" w:type="dxa"/>
          </w:tcPr>
          <w:p w14:paraId="49EB865E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6B8EAC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4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16F5A34D" w14:textId="77777777" w:rsidTr="0028174C">
        <w:trPr>
          <w:trHeight w:val="17"/>
          <w:jc w:val="center"/>
        </w:trPr>
        <w:tc>
          <w:tcPr>
            <w:tcW w:w="1380" w:type="dxa"/>
          </w:tcPr>
          <w:p w14:paraId="3C77F8B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618E801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20, 800</w:t>
            </w:r>
          </w:p>
        </w:tc>
        <w:tc>
          <w:tcPr>
            <w:tcW w:w="1357" w:type="dxa"/>
          </w:tcPr>
          <w:p w14:paraId="32D3ED5C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0745AC7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5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68868D8C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Вход</w:t>
      </w:r>
    </w:p>
    <w:p w14:paraId="0CF12621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На първия ред от входа стои цялото число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(</w:t>
      </w:r>
      <w:r w:rsidRPr="00BB6C64">
        <w:rPr>
          <w:lang w:val="bg-BG"/>
        </w:rPr>
        <w:t xml:space="preserve">1 ≤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BB6C64">
        <w:rPr>
          <w:lang w:val="bg-BG"/>
        </w:rPr>
        <w:t>≤ 1000</w:t>
      </w:r>
      <w:r w:rsidRPr="00BB6C64">
        <w:rPr>
          <w:noProof/>
          <w:lang w:val="bg-BG"/>
        </w:rPr>
        <w:t xml:space="preserve">) </w:t>
      </w:r>
      <w:r w:rsidRPr="00BB6C64">
        <w:rPr>
          <w:lang w:val="bg-BG"/>
        </w:rPr>
        <w:t xml:space="preserve">– </w:t>
      </w:r>
      <w:r w:rsidRPr="00902753">
        <w:rPr>
          <w:lang w:val="bg-BG"/>
        </w:rPr>
        <w:t>брой числа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 xml:space="preserve">На следващите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902753">
        <w:rPr>
          <w:b/>
          <w:lang w:val="bg-BG"/>
        </w:rPr>
        <w:t>реда</w:t>
      </w:r>
      <w:r w:rsidRPr="00902753">
        <w:rPr>
          <w:lang w:val="bg-BG"/>
        </w:rPr>
        <w:t xml:space="preserve"> стои </w:t>
      </w:r>
      <w:r w:rsidRPr="00902753">
        <w:rPr>
          <w:b/>
          <w:lang w:val="bg-BG"/>
        </w:rPr>
        <w:t>по едно</w:t>
      </w:r>
      <w:r w:rsidRPr="00902753">
        <w:rPr>
          <w:lang w:val="bg-BG"/>
        </w:rPr>
        <w:t xml:space="preserve"> </w:t>
      </w:r>
      <w:r w:rsidRPr="00902753">
        <w:rPr>
          <w:b/>
          <w:lang w:val="bg-BG"/>
        </w:rPr>
        <w:t>цяло число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 – </w:t>
      </w:r>
      <w:r w:rsidRPr="00902753">
        <w:rPr>
          <w:lang w:val="bg-BG"/>
        </w:rPr>
        <w:t>числата върху които да бъде изчислена хистограмата</w:t>
      </w:r>
      <w:r w:rsidRPr="00BB6C64">
        <w:rPr>
          <w:lang w:val="bg-BG"/>
        </w:rPr>
        <w:t>.</w:t>
      </w:r>
    </w:p>
    <w:p w14:paraId="1A50738B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lastRenderedPageBreak/>
        <w:t>Изход</w:t>
      </w:r>
    </w:p>
    <w:p w14:paraId="1B6D4DC7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 се отпечата на конзолата </w:t>
      </w:r>
      <w:r w:rsidRPr="00902753">
        <w:rPr>
          <w:b/>
          <w:lang w:val="bg-BG"/>
        </w:rPr>
        <w:t>хистограмата</w:t>
      </w:r>
      <w:r w:rsidRPr="00902753">
        <w:rPr>
          <w:lang w:val="bg-BG"/>
        </w:rPr>
        <w:t xml:space="preserve"> </w:t>
      </w:r>
      <w:r w:rsidRPr="00BB6C64">
        <w:rPr>
          <w:lang w:val="bg-BG"/>
        </w:rPr>
        <w:t xml:space="preserve">– </w:t>
      </w:r>
      <w:r w:rsidRPr="00BB6C64">
        <w:rPr>
          <w:b/>
          <w:lang w:val="bg-BG"/>
        </w:rPr>
        <w:t xml:space="preserve">5 </w:t>
      </w:r>
      <w:r w:rsidRPr="00902753">
        <w:rPr>
          <w:b/>
          <w:lang w:val="bg-BG"/>
        </w:rPr>
        <w:t>ред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всеки от които съдържа число между </w:t>
      </w:r>
      <w:r w:rsidRPr="00BB6C64">
        <w:rPr>
          <w:lang w:val="bg-BG"/>
        </w:rPr>
        <w:t xml:space="preserve">0% </w:t>
      </w:r>
      <w:r w:rsidRPr="00902753">
        <w:rPr>
          <w:lang w:val="bg-BG"/>
        </w:rPr>
        <w:t xml:space="preserve">и </w:t>
      </w:r>
      <w:r w:rsidRPr="00BB6C64">
        <w:rPr>
          <w:lang w:val="bg-BG"/>
        </w:rPr>
        <w:t xml:space="preserve">100%, </w:t>
      </w:r>
      <w:r w:rsidRPr="00902753">
        <w:rPr>
          <w:lang w:val="bg-BG"/>
        </w:rPr>
        <w:t>с точност две цифри след десетичната точк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например </w:t>
      </w:r>
      <w:r w:rsidRPr="00BB6C64">
        <w:rPr>
          <w:lang w:val="bg-BG"/>
        </w:rPr>
        <w:t>25.00%, 66.67%, 57.14%.</w:t>
      </w:r>
    </w:p>
    <w:p w14:paraId="4B4D7A33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02753" w:rsidRPr="00902753" w14:paraId="22C0E63C" w14:textId="77777777" w:rsidTr="0028174C">
        <w:tc>
          <w:tcPr>
            <w:tcW w:w="751" w:type="dxa"/>
            <w:shd w:val="clear" w:color="auto" w:fill="D9D9D9"/>
          </w:tcPr>
          <w:p w14:paraId="7655C520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3784B3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EA8114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766BF0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BBB0C1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CBB01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E2E2A4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C17F4A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1190F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2F26B6F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79103ACB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C63C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67D723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5943BA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02753" w:rsidRPr="00902753" w14:paraId="30974244" w14:textId="77777777" w:rsidTr="0028174C">
        <w:trPr>
          <w:trHeight w:val="17"/>
        </w:trPr>
        <w:tc>
          <w:tcPr>
            <w:tcW w:w="751" w:type="dxa"/>
          </w:tcPr>
          <w:p w14:paraId="5D4D559A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7AD9CB8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</w:t>
            </w:r>
          </w:p>
          <w:p w14:paraId="10632C41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47A5847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33D7B4A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753B3CD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7C9914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7AD1A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6E2622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5DD6F8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6B0D6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7BA32903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3D694C9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BAC9B2C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77C997A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0BCD175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604A3A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B06B847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BD82C4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4F2740E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2FF20F6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744687D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0D6024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3D21EFB4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59F58FA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0</w:t>
            </w:r>
          </w:p>
          <w:p w14:paraId="3C95BE0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1</w:t>
            </w:r>
          </w:p>
          <w:p w14:paraId="57A81F1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67BE45B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99</w:t>
            </w:r>
          </w:p>
          <w:p w14:paraId="098587C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99</w:t>
            </w:r>
          </w:p>
          <w:p w14:paraId="62B782C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99</w:t>
            </w:r>
          </w:p>
          <w:p w14:paraId="3521458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5874B36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012E6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01D1C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7D6D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770AE6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8DEA63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209A6F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5FACE471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06C4AC7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67</w:t>
            </w:r>
          </w:p>
          <w:p w14:paraId="42198D9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</w:t>
            </w:r>
          </w:p>
          <w:p w14:paraId="695A1925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00</w:t>
            </w:r>
          </w:p>
          <w:p w14:paraId="4083963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13271D9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EA7009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33</w:t>
            </w:r>
          </w:p>
          <w:p w14:paraId="47CFBAA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55</w:t>
            </w:r>
          </w:p>
          <w:p w14:paraId="0737E81E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11</w:t>
            </w:r>
          </w:p>
          <w:p w14:paraId="06D085C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</w:t>
            </w:r>
          </w:p>
        </w:tc>
        <w:tc>
          <w:tcPr>
            <w:tcW w:w="1017" w:type="dxa"/>
          </w:tcPr>
          <w:p w14:paraId="08A872E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414C61A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2A4A3E4C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7D44B72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503379A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61CF133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0224355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1D7DFFD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5CD1E3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90D23E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7826714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80</w:t>
            </w:r>
          </w:p>
          <w:p w14:paraId="75D40136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450</w:t>
            </w:r>
          </w:p>
          <w:p w14:paraId="613F67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20</w:t>
            </w:r>
          </w:p>
          <w:p w14:paraId="587D448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2</w:t>
            </w:r>
          </w:p>
          <w:p w14:paraId="58BB36A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12C7A50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50</w:t>
            </w:r>
          </w:p>
          <w:p w14:paraId="425D1A2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08C0B112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80</w:t>
            </w:r>
          </w:p>
          <w:p w14:paraId="6355B8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6A9EC82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00</w:t>
            </w:r>
          </w:p>
          <w:p w14:paraId="6871E898" w14:textId="77777777" w:rsidR="00902753" w:rsidRPr="00902753" w:rsidRDefault="00902753" w:rsidP="0028174C">
            <w:pPr>
              <w:spacing w:before="0" w:after="0"/>
            </w:pPr>
            <w:r w:rsidRPr="00902753">
              <w:t>200</w:t>
            </w:r>
          </w:p>
        </w:tc>
        <w:tc>
          <w:tcPr>
            <w:tcW w:w="1017" w:type="dxa"/>
          </w:tcPr>
          <w:p w14:paraId="74F4FA4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7532D86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AA3BF8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36F68F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2BEFFBA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43BADDB8" w14:textId="77777777" w:rsidR="00260D65" w:rsidRPr="00753B60" w:rsidRDefault="00260D65" w:rsidP="00260D65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Умната Лили </w:t>
      </w:r>
    </w:p>
    <w:p w14:paraId="72D8B8E7" w14:textId="77777777" w:rsidR="00260D65" w:rsidRDefault="00260D65" w:rsidP="00260D65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7F3A66AE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7E822FA5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636AD8AE" w14:textId="77777777" w:rsidR="00260D65" w:rsidRPr="001B49AD" w:rsidRDefault="00260D65" w:rsidP="00260D65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 xml:space="preserve">10.00 </w:t>
      </w:r>
      <w:proofErr w:type="spellStart"/>
      <w:r w:rsidRPr="001B49AD">
        <w:rPr>
          <w:b/>
          <w:lang w:val="bg-BG"/>
        </w:rPr>
        <w:t>лв</w:t>
      </w:r>
      <w:proofErr w:type="spellEnd"/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5078246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5C1D82F5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335CE70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23D8BEE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3E2E235F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B0FBB5F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7593E667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45FAF4C7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478D5DC5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1553227D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315ED9AC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1ED1612C" w14:textId="77777777" w:rsidR="00260D65" w:rsidRPr="002C262C" w:rsidRDefault="00260D65" w:rsidP="00260D65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6189859C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lastRenderedPageBreak/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260D65" w:rsidRPr="00753B60" w14:paraId="756718E1" w14:textId="77777777" w:rsidTr="00260D65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D7AD73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617AE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672E47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60D65" w:rsidRPr="00F06E97" w14:paraId="3E36732C" w14:textId="77777777" w:rsidTr="00260D65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6DB2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1CA7062E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4EA4D53F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B71E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EBC96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AB5934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32E0850E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A5D37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152C41FB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DEC04E3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428455F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9E325A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4A2906C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2F52110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31021B76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38E43D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71D396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731190A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19A5393" w14:textId="77777777" w:rsidR="00260D65" w:rsidRDefault="00260D65" w:rsidP="0028174C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3884F80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602D2021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260D65" w:rsidRPr="00753B60" w14:paraId="1ED58616" w14:textId="77777777" w:rsidTr="00260D65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2903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2A4B43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246DAA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14F1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151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09D55F17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59ADA44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75836CF0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4DF721C8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1CD7D365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56361097" w14:textId="77777777" w:rsidR="00260D65" w:rsidRPr="00963977" w:rsidRDefault="00260D65" w:rsidP="00260D65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Заплата</w:t>
      </w:r>
    </w:p>
    <w:p w14:paraId="732752A2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469A12A1" w14:textId="77777777" w:rsidR="00260D65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FC9750B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0E9BF69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proofErr w:type="spellStart"/>
      <w:r w:rsidRPr="00963977">
        <w:rPr>
          <w:rStyle w:val="Strong"/>
          <w:lang w:val="bg-BG"/>
        </w:rPr>
        <w:t>лв</w:t>
      </w:r>
      <w:proofErr w:type="spellEnd"/>
      <w:r w:rsidRPr="00963977">
        <w:rPr>
          <w:rStyle w:val="Strong"/>
        </w:rPr>
        <w:t>.</w:t>
      </w:r>
    </w:p>
    <w:p w14:paraId="104F152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proofErr w:type="spellStart"/>
      <w:r w:rsidRPr="00963977">
        <w:rPr>
          <w:rStyle w:val="Strong"/>
          <w:lang w:val="bg-BG"/>
        </w:rPr>
        <w:t>лв</w:t>
      </w:r>
      <w:proofErr w:type="spellEnd"/>
      <w:r w:rsidRPr="00963977">
        <w:rPr>
          <w:rStyle w:val="Strong"/>
        </w:rPr>
        <w:t>.</w:t>
      </w:r>
    </w:p>
    <w:p w14:paraId="44EA87E0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proofErr w:type="spellStart"/>
      <w:r w:rsidRPr="00963977">
        <w:rPr>
          <w:rStyle w:val="Strong"/>
          <w:lang w:val="bg-BG"/>
        </w:rPr>
        <w:t>лв</w:t>
      </w:r>
      <w:proofErr w:type="spellEnd"/>
      <w:r w:rsidRPr="00963977">
        <w:rPr>
          <w:rStyle w:val="Strong"/>
        </w:rPr>
        <w:t>.</w:t>
      </w:r>
    </w:p>
    <w:p w14:paraId="746B83FF" w14:textId="77777777" w:rsidR="00260D65" w:rsidRPr="00963977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BB3D5DB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D201517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2D5E7B9" w14:textId="77777777" w:rsidR="00260D65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13279248" w14:textId="77777777" w:rsidR="00260D65" w:rsidRPr="00963977" w:rsidRDefault="00260D65" w:rsidP="00260D65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7023812F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D1FEEA6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6D131278" w14:textId="77777777" w:rsidR="00260D65" w:rsidRPr="00963977" w:rsidRDefault="00260D65" w:rsidP="00260D65">
      <w:pPr>
        <w:pStyle w:val="Heading3"/>
        <w:rPr>
          <w:lang w:val="bg-BG"/>
        </w:rPr>
      </w:pPr>
      <w:r w:rsidRPr="00963977">
        <w:rPr>
          <w:lang w:val="bg-BG"/>
        </w:rPr>
        <w:lastRenderedPageBreak/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260D65" w:rsidRPr="00963977" w14:paraId="103D2D91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B88054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FDE5F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A2C3C5" w14:textId="77777777" w:rsidR="00260D65" w:rsidRPr="003240C3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E31C2E" w14:paraId="7FE50661" w14:textId="77777777" w:rsidTr="0028174C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D4B7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12323D6F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C6B93B5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0E4C10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5D88DC53" w14:textId="77777777" w:rsidR="00260D65" w:rsidRPr="00030FD0" w:rsidRDefault="00260D65" w:rsidP="0028174C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6679462D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55860703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11C7CFB1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97765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CC5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CF3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77FFCF6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2BC4E4A2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B83ED80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F3B0863" w14:textId="77777777" w:rsidR="00260D65" w:rsidRPr="00030FD0" w:rsidRDefault="00260D65" w:rsidP="0028174C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6BDA358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5430379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58D186C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92C61D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6B2AEB4" w14:textId="77777777" w:rsidR="00260D65" w:rsidRPr="0092426B" w:rsidRDefault="00260D65" w:rsidP="0028174C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260D65" w:rsidRPr="00963977" w14:paraId="7918E62E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32B306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0AA35B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299A0D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9CD9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60D65" w:rsidRPr="00963977" w14:paraId="23C6C4AB" w14:textId="77777777" w:rsidTr="0028174C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35924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71BF902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D0AB68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F0880D9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4440D0E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E41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27F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F4DB640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4355AF0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927BFEF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14FB16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756D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48C2E0FD" w14:textId="77777777" w:rsidR="00902753" w:rsidRPr="00902753" w:rsidRDefault="00902753" w:rsidP="00902753">
      <w:pPr>
        <w:spacing w:before="120"/>
        <w:rPr>
          <w:lang w:val="bg-BG"/>
        </w:rPr>
      </w:pPr>
    </w:p>
    <w:p w14:paraId="698B911D" w14:textId="643500EF" w:rsidR="00260D65" w:rsidRPr="0079243F" w:rsidRDefault="00260D65" w:rsidP="00260D65">
      <w:pPr>
        <w:pStyle w:val="Heading2"/>
        <w:numPr>
          <w:ilvl w:val="0"/>
          <w:numId w:val="2"/>
        </w:numPr>
        <w:spacing w:before="40"/>
        <w:rPr>
          <w:lang w:val="bg-BG"/>
        </w:rPr>
      </w:pPr>
      <w:proofErr w:type="spellStart"/>
      <w:r w:rsidRPr="0079243F">
        <w:rPr>
          <w:lang w:val="bg-BG"/>
        </w:rPr>
        <w:t>Оскари</w:t>
      </w:r>
      <w:proofErr w:type="spellEnd"/>
    </w:p>
    <w:p w14:paraId="2A4AF8A0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1930EBF7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04D93468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1BBC2CCF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D0FCF6D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0295545B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35D1CCAC" w14:textId="77777777" w:rsidR="00260D65" w:rsidRPr="0079243F" w:rsidRDefault="00260D65" w:rsidP="00260D65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4CA5C35E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0E44D8AD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02390B11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16A30B7" w14:textId="77777777" w:rsidR="00260D65" w:rsidRPr="0079243F" w:rsidRDefault="00260D65" w:rsidP="00260D65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41DBB666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4F13056" w14:textId="77777777" w:rsidR="00260D65" w:rsidRPr="0079243F" w:rsidRDefault="00260D65" w:rsidP="00260D65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Congratulations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got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a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nominee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for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leading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role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with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53D81F72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253B27D7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proofErr w:type="spellStart"/>
      <w:r w:rsidRPr="0079243F">
        <w:rPr>
          <w:rFonts w:ascii="Consolas" w:eastAsia="Calibri" w:hAnsi="Consolas" w:cs="Calibri"/>
          <w:b/>
          <w:lang w:val="bg-BG"/>
        </w:rPr>
        <w:t>Sorry</w:t>
      </w:r>
      <w:proofErr w:type="spellEnd"/>
      <w:r w:rsidRPr="0079243F">
        <w:rPr>
          <w:rFonts w:ascii="Consolas" w:eastAsia="Calibri" w:hAnsi="Consolas" w:cs="Calibri"/>
          <w:b/>
          <w:lang w:val="bg-BG"/>
        </w:rPr>
        <w:t xml:space="preserve">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lang w:val="bg-BG"/>
        </w:rPr>
        <w:t>you</w:t>
      </w:r>
      <w:proofErr w:type="spellEnd"/>
      <w:r w:rsidRPr="0079243F">
        <w:rPr>
          <w:rFonts w:ascii="Consolas" w:eastAsia="Calibri" w:hAnsi="Consolas" w:cs="Calibri"/>
          <w:b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lang w:val="bg-BG"/>
        </w:rPr>
        <w:t>need</w:t>
      </w:r>
      <w:proofErr w:type="spellEnd"/>
      <w:r w:rsidRPr="0079243F">
        <w:rPr>
          <w:rFonts w:ascii="Consolas" w:eastAsia="Calibri" w:hAnsi="Consolas" w:cs="Calibri"/>
          <w:b/>
          <w:lang w:val="bg-BG"/>
        </w:rPr>
        <w:t xml:space="preserve">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lang w:val="bg-BG"/>
        </w:rPr>
        <w:t>more</w:t>
      </w:r>
      <w:proofErr w:type="spellEnd"/>
      <w:r w:rsidRPr="0079243F">
        <w:rPr>
          <w:rFonts w:ascii="Consolas" w:eastAsia="Calibri" w:hAnsi="Consolas" w:cs="Calibri"/>
          <w:b/>
          <w:lang w:val="bg-BG"/>
        </w:rPr>
        <w:t>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69742B42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28AC801C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lastRenderedPageBreak/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260D65" w:rsidRPr="0079243F" w14:paraId="7AF06B1F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BB72AF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E2B8C79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7B8E330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260D65" w:rsidRPr="0079243F" w14:paraId="73CFFA32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4A776C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Zahari</w:t>
            </w:r>
            <w:proofErr w:type="spellEnd"/>
            <w:r w:rsidRPr="0079243F">
              <w:rPr>
                <w:rFonts w:ascii="Consolas" w:hAnsi="Consolas" w:cstheme="minorHAns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Baharov</w:t>
            </w:r>
            <w:proofErr w:type="spellEnd"/>
          </w:p>
          <w:p w14:paraId="67D4717A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5C125047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459E9068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Johnny</w:t>
            </w:r>
            <w:proofErr w:type="spellEnd"/>
            <w:r w:rsidRPr="0079243F">
              <w:rPr>
                <w:rFonts w:ascii="Consolas" w:hAnsi="Consolas" w:cstheme="minorHAns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Depp</w:t>
            </w:r>
            <w:proofErr w:type="spellEnd"/>
          </w:p>
          <w:p w14:paraId="6F16ACB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53EDA906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Will</w:t>
            </w:r>
            <w:proofErr w:type="spellEnd"/>
            <w:r w:rsidRPr="0079243F">
              <w:rPr>
                <w:rFonts w:ascii="Consolas" w:hAnsi="Consolas" w:cstheme="minorHAns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Smith</w:t>
            </w:r>
            <w:proofErr w:type="spellEnd"/>
          </w:p>
          <w:p w14:paraId="5F7A276A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6C46FE59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Jet</w:t>
            </w:r>
            <w:proofErr w:type="spellEnd"/>
            <w:r w:rsidRPr="0079243F">
              <w:rPr>
                <w:rFonts w:ascii="Consolas" w:hAnsi="Consolas" w:cstheme="minorHAnsi"/>
                <w:lang w:val="bg-BG" w:eastAsia="bg-BG"/>
              </w:rPr>
              <w:t xml:space="preserve"> Lee</w:t>
            </w:r>
          </w:p>
          <w:p w14:paraId="7A988B4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4924E343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proofErr w:type="spellStart"/>
            <w:r w:rsidRPr="0079243F">
              <w:rPr>
                <w:rFonts w:ascii="Consolas" w:hAnsi="Consolas"/>
                <w:lang w:val="bg-BG" w:eastAsia="bg-BG"/>
              </w:rPr>
              <w:t>Matthew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Mcconaughey</w:t>
            </w:r>
            <w:proofErr w:type="spellEnd"/>
          </w:p>
          <w:p w14:paraId="272F5689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E178D66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proofErr w:type="spellStart"/>
            <w:r w:rsidRPr="0079243F">
              <w:rPr>
                <w:rFonts w:ascii="Consolas" w:hAnsi="Consolas"/>
                <w:lang w:val="bg-BG" w:eastAsia="bg-BG"/>
              </w:rPr>
              <w:t>Sorry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,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Zahari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Baharov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you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need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247.5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more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>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89874C5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Zahari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Baharov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BC486EE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Johnny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Depp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D791860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09A8F265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Will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Smith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3167C62A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7529F8F2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Jet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Lee </w:t>
            </w:r>
          </w:p>
          <w:p w14:paraId="664044E3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4A9FA4BC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Matthew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Mcconaughey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697FAC31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1FDC338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F371901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Toчките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не са достатъчни. </w:t>
            </w:r>
          </w:p>
          <w:p w14:paraId="5FC71726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260D65" w:rsidRPr="0079243F" w14:paraId="28A89162" w14:textId="77777777" w:rsidTr="0028174C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CBE57DD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Sandra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Bullock</w:t>
            </w:r>
            <w:proofErr w:type="spellEnd"/>
          </w:p>
          <w:p w14:paraId="7D3D6AF6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383D499E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223DFBC1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Robert De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Niro</w:t>
            </w:r>
            <w:proofErr w:type="spellEnd"/>
          </w:p>
          <w:p w14:paraId="3EEFEE4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159531D3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Julia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Roberts</w:t>
            </w:r>
            <w:proofErr w:type="spellEnd"/>
          </w:p>
          <w:p w14:paraId="17A5343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37CFC252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Daniel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Day-Lewis</w:t>
            </w:r>
          </w:p>
          <w:p w14:paraId="385E961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1FAFA83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Nicolas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Cage</w:t>
            </w:r>
            <w:proofErr w:type="spellEnd"/>
          </w:p>
          <w:p w14:paraId="30D56654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05C37345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Stoyanka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Mutafova</w:t>
            </w:r>
            <w:proofErr w:type="spellEnd"/>
          </w:p>
          <w:p w14:paraId="3629CDDF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CCBB980" w14:textId="77777777" w:rsidR="00260D65" w:rsidRPr="0079243F" w:rsidRDefault="00260D65" w:rsidP="0028174C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,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Sandra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Bullock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got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a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nominee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for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leading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role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with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2E986D5F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65DE1518" w14:textId="77777777" w:rsidR="00260D65" w:rsidRPr="00D431EC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13DC3847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0267A7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5D882993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BAFD8C0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41B21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0FD79CD9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5DA8E954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340C13B5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4E5CD893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5AED66B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08AD9E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49D6D8DF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lastRenderedPageBreak/>
        <w:t>Изход</w:t>
      </w:r>
    </w:p>
    <w:p w14:paraId="524ACE4F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1AD98ABD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26AC2690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35503B1A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61F837A6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0A7BC807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49B57D86" w14:textId="77777777" w:rsidR="00260D65" w:rsidRPr="00D431EC" w:rsidRDefault="00260D65" w:rsidP="00260D65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260D65" w:rsidRPr="00D431EC" w14:paraId="33B9B0C2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D545F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AA0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15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3457F00A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CFA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3116F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A4A6E0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46BBEC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483005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10B18D1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67E394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68C3D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2E07E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61F1882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A01F1B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3C1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1C444DA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0364456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38C767A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54E0F08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2F1F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7B57A32E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6C1C23A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0E8FC483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C729428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12AA8FB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260D65" w:rsidRPr="00D431EC" w14:paraId="0C3451C5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A08EF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88F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A03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5D9BC19E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3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1572A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67FA905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12801AB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578DD8C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77C19B7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E9E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1B9B8D27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982CE2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A2BCF3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2DB84B8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C49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5A20144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1BB65EE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E629FFA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68A0032C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5DA6A88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B5FB94B" w14:textId="77777777" w:rsidR="00260D65" w:rsidRPr="00A507FE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6254457D" w14:textId="77777777" w:rsidR="00260D65" w:rsidRPr="00A507FE" w:rsidRDefault="00260D65" w:rsidP="00260D65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55FAC50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106621C6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392A56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28393E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37138D9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042C48CE" w14:textId="77777777" w:rsidR="00260D65" w:rsidRPr="00A507FE" w:rsidRDefault="00260D65" w:rsidP="00260D65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1F1C3FB" w14:textId="77777777" w:rsidR="00260D65" w:rsidRPr="00A507FE" w:rsidRDefault="00260D65" w:rsidP="00260D65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2F8300E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26584195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2D8C952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71B0209C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0CDFE800" w14:textId="77777777" w:rsidR="00260D65" w:rsidRPr="00A507FE" w:rsidRDefault="00260D65" w:rsidP="00260D65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lastRenderedPageBreak/>
        <w:t>Изход</w:t>
      </w:r>
    </w:p>
    <w:p w14:paraId="04D40E10" w14:textId="77777777" w:rsidR="00260D65" w:rsidRPr="00A507FE" w:rsidRDefault="00260D65" w:rsidP="00260D65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562C28E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proofErr w:type="spellStart"/>
      <w:r w:rsidRPr="00A507FE">
        <w:rPr>
          <w:rFonts w:ascii="Consolas" w:hAnsi="Consolas"/>
          <w:b/>
          <w:bCs/>
          <w:lang w:val="bg-BG"/>
        </w:rPr>
        <w:t>Final</w:t>
      </w:r>
      <w:proofErr w:type="spellEnd"/>
      <w:r w:rsidRPr="00A507FE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A507FE">
        <w:rPr>
          <w:rFonts w:ascii="Consolas" w:hAnsi="Consolas"/>
          <w:b/>
          <w:bCs/>
          <w:lang w:val="bg-BG"/>
        </w:rPr>
        <w:t>points</w:t>
      </w:r>
      <w:proofErr w:type="spellEnd"/>
      <w:r w:rsidRPr="00A507FE">
        <w:rPr>
          <w:rFonts w:ascii="Consolas" w:hAnsi="Consolas"/>
          <w:b/>
          <w:bCs/>
          <w:lang w:val="bg-BG"/>
        </w:rPr>
        <w:t>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772AA68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proofErr w:type="spellStart"/>
      <w:r w:rsidRPr="00A507FE">
        <w:rPr>
          <w:rFonts w:ascii="Consolas" w:hAnsi="Consolas"/>
          <w:b/>
          <w:bCs/>
          <w:lang w:val="bg-BG"/>
        </w:rPr>
        <w:t>Average</w:t>
      </w:r>
      <w:proofErr w:type="spellEnd"/>
      <w:r w:rsidRPr="00A507FE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A507FE">
        <w:rPr>
          <w:rFonts w:ascii="Consolas" w:hAnsi="Consolas"/>
          <w:b/>
          <w:bCs/>
          <w:lang w:val="bg-BG"/>
        </w:rPr>
        <w:t>points</w:t>
      </w:r>
      <w:proofErr w:type="spellEnd"/>
      <w:r w:rsidRPr="00A507FE">
        <w:rPr>
          <w:rFonts w:ascii="Consolas" w:hAnsi="Consolas"/>
          <w:b/>
          <w:bCs/>
          <w:lang w:val="bg-BG"/>
        </w:rPr>
        <w:t>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3A442745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63A356CF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0C462DC0" w14:textId="77777777" w:rsidR="00260D65" w:rsidRPr="00A507FE" w:rsidRDefault="00260D65" w:rsidP="00260D65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260D65" w:rsidRPr="00A507FE" w14:paraId="379CA526" w14:textId="77777777" w:rsidTr="0028174C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5DD76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DF958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37A04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A507FE" w14:paraId="3BCAC88A" w14:textId="77777777" w:rsidTr="0028174C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7767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1B8960AB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004E471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5609A4A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4AFD909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7CA048B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2C11A0B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746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proofErr w:type="spellStart"/>
            <w:r w:rsidRPr="00A507FE">
              <w:rPr>
                <w:rFonts w:ascii="Consolas" w:eastAsia="Consolas" w:hAnsi="Consolas" w:cs="Consolas"/>
                <w:lang w:val="bg-BG"/>
              </w:rPr>
              <w:t>Final</w:t>
            </w:r>
            <w:proofErr w:type="spellEnd"/>
            <w:r w:rsidRPr="00A507FE">
              <w:rPr>
                <w:rFonts w:ascii="Consolas" w:eastAsia="Consolas" w:hAnsi="Consolas" w:cs="Consolas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onsolas" w:hAnsi="Consolas" w:cs="Consolas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onsolas" w:hAnsi="Consolas" w:cs="Consolas"/>
                <w:lang w:val="bg-BG"/>
              </w:rPr>
              <w:t>: 8040</w:t>
            </w:r>
          </w:p>
          <w:p w14:paraId="7231912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proofErr w:type="spellStart"/>
            <w:r w:rsidRPr="00A507FE">
              <w:rPr>
                <w:rFonts w:ascii="Consolas" w:eastAsia="Consolas" w:hAnsi="Consolas" w:cs="Consolas"/>
                <w:lang w:val="bg-BG"/>
              </w:rPr>
              <w:t>Average</w:t>
            </w:r>
            <w:proofErr w:type="spellEnd"/>
            <w:r w:rsidRPr="00A507FE">
              <w:rPr>
                <w:rFonts w:ascii="Consolas" w:eastAsia="Consolas" w:hAnsi="Consolas" w:cs="Consolas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onsolas" w:hAnsi="Consolas" w:cs="Consolas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onsolas" w:hAnsi="Consolas" w:cs="Consolas"/>
                <w:lang w:val="bg-BG"/>
              </w:rPr>
              <w:t>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30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04B3166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FB2DEF5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C205318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4F207D6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C770540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6D112A4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68F27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CDDE2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674EDD91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5796FD49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67FABCA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AEE4F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235F85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2283F7EB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260D65" w:rsidRPr="00A507FE" w14:paraId="4D33DC95" w14:textId="77777777" w:rsidTr="0028174C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C2BA0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A27CA1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940EB9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0587B3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260D65" w:rsidRPr="00A507FE" w14:paraId="792D8683" w14:textId="77777777" w:rsidTr="0028174C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120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399A5E7A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7227302E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47047F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2851D3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07BE2B4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E54E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Final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>: 6190</w:t>
            </w:r>
          </w:p>
          <w:p w14:paraId="605ADD4E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Average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>: 1360</w:t>
            </w:r>
          </w:p>
          <w:p w14:paraId="18E8E19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1E3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6CECFF3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5B07AA6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021584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2A44AFB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815554C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5576145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DF6E4E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73B884ED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607A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Final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>: 11040</w:t>
            </w:r>
          </w:p>
          <w:p w14:paraId="3D11DCD8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Average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>: 1405</w:t>
            </w:r>
          </w:p>
          <w:p w14:paraId="715230F8" w14:textId="77777777" w:rsidR="00260D65" w:rsidRPr="00A507FE" w:rsidRDefault="00260D65" w:rsidP="0028174C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773E307C" w14:textId="77777777" w:rsidR="00640502" w:rsidRPr="00902753" w:rsidRDefault="00640502" w:rsidP="00902753">
      <w:pPr>
        <w:rPr>
          <w:lang w:val="bg-BG"/>
        </w:rPr>
      </w:pPr>
    </w:p>
    <w:sectPr w:rsidR="00640502" w:rsidRPr="00902753" w:rsidSect="00766646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CF883B" w14:textId="77777777" w:rsidR="00D26CAB" w:rsidRDefault="00D26CAB" w:rsidP="008068A2">
      <w:pPr>
        <w:spacing w:after="0" w:line="240" w:lineRule="auto"/>
      </w:pPr>
      <w:r>
        <w:separator/>
      </w:r>
    </w:p>
  </w:endnote>
  <w:endnote w:type="continuationSeparator" w:id="0">
    <w:p w14:paraId="5E7DABCA" w14:textId="77777777" w:rsidR="00D26CAB" w:rsidRDefault="00D26C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94E84" w14:textId="77777777" w:rsidR="0028174C" w:rsidRDefault="00D26CAB" w:rsidP="004E4C1E">
    <w:pPr>
      <w:pStyle w:val="Footer"/>
    </w:pPr>
    <w:r>
      <w:rPr>
        <w:noProof/>
      </w:rPr>
      <w:pict w14:anchorId="08F21FEC">
        <v:shapetype id="_x0000_t202" coordsize="21600,21600" o:spt="202" path="m,l,21600r21600,l21600,xe">
          <v:stroke joinstyle="miter"/>
          <v:path gradientshapeok="t" o:connecttype="rect"/>
        </v:shapetype>
        <v:shape id="Text Box 8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201807E0" w14:textId="77777777" w:rsidR="0028174C" w:rsidRPr="002C539D" w:rsidRDefault="0028174C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DAC4365">
        <v:shape id="Text Box 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01FFF12A" w14:textId="77777777" w:rsidR="0028174C" w:rsidRPr="002C539D" w:rsidRDefault="0028174C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52D38E21" w14:textId="77777777" w:rsidR="0028174C" w:rsidRPr="00596AA5" w:rsidRDefault="0028174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E6ED4F" wp14:editId="622AB8D4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0181A6" wp14:editId="00D76E9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BB1E14" wp14:editId="1C7DC31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1A518" wp14:editId="7D17407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11F326" wp14:editId="4BA9B67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A063E" wp14:editId="095E48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39D0D" wp14:editId="02AC9FC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E3D8" wp14:editId="662698F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C61AF8" wp14:editId="58059447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28174C">
      <w:rPr>
        <w:noProof/>
      </w:rPr>
      <w:drawing>
        <wp:anchor distT="0" distB="0" distL="114300" distR="114300" simplePos="0" relativeHeight="251694080" behindDoc="0" locked="0" layoutInCell="1" allowOverlap="1" wp14:anchorId="78E97E03" wp14:editId="309423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79DF421">
        <v:line id="Straight Connector 4" o:spid="_x0000_s1026" style="position:absolute;flip:y;z-index:251622400;visibility:visible;mso-wrap-style:square;mso-width-percent:0;mso-height-percent:0;mso-wrap-distance-left:9pt;mso-wrap-distance-top:.˙mm;mso-wrap-distance-right:9pt;mso-wrap-distance-bottom:.˙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" strokecolor="#984807" strokeweight="1pt">
          <v:stroke endcap="round"/>
        </v:line>
      </w:pict>
    </w:r>
    <w:r>
      <w:rPr>
        <w:noProof/>
      </w:rPr>
      <w:pict w14:anchorId="368AE798">
        <v:shape id="Text Box 2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422862FD" w14:textId="5FF5865D" w:rsidR="0028174C" w:rsidRPr="00596AA5" w:rsidRDefault="0028174C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AEF6F5" w14:textId="77777777" w:rsidR="00D26CAB" w:rsidRDefault="00D26CAB" w:rsidP="008068A2">
      <w:pPr>
        <w:spacing w:after="0" w:line="240" w:lineRule="auto"/>
      </w:pPr>
      <w:r>
        <w:separator/>
      </w:r>
    </w:p>
  </w:footnote>
  <w:footnote w:type="continuationSeparator" w:id="0">
    <w:p w14:paraId="0F6A45F9" w14:textId="77777777" w:rsidR="00D26CAB" w:rsidRDefault="00D26C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4290B4" w14:textId="77777777" w:rsidR="0028174C" w:rsidRDefault="0028174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1677482">
    <w:abstractNumId w:val="3"/>
  </w:num>
  <w:num w:numId="2" w16cid:durableId="106120502">
    <w:abstractNumId w:val="12"/>
  </w:num>
  <w:num w:numId="3" w16cid:durableId="1248072123">
    <w:abstractNumId w:val="19"/>
  </w:num>
  <w:num w:numId="4" w16cid:durableId="1982804258">
    <w:abstractNumId w:val="15"/>
  </w:num>
  <w:num w:numId="5" w16cid:durableId="182328800">
    <w:abstractNumId w:val="1"/>
  </w:num>
  <w:num w:numId="6" w16cid:durableId="1058095816">
    <w:abstractNumId w:val="8"/>
  </w:num>
  <w:num w:numId="7" w16cid:durableId="756246660">
    <w:abstractNumId w:val="13"/>
  </w:num>
  <w:num w:numId="8" w16cid:durableId="694623356">
    <w:abstractNumId w:val="7"/>
  </w:num>
  <w:num w:numId="9" w16cid:durableId="1752852027">
    <w:abstractNumId w:val="14"/>
  </w:num>
  <w:num w:numId="10" w16cid:durableId="2125802579">
    <w:abstractNumId w:val="9"/>
  </w:num>
  <w:num w:numId="11" w16cid:durableId="705174838">
    <w:abstractNumId w:val="16"/>
  </w:num>
  <w:num w:numId="12" w16cid:durableId="2137096031">
    <w:abstractNumId w:val="2"/>
  </w:num>
  <w:num w:numId="13" w16cid:durableId="870731143">
    <w:abstractNumId w:val="17"/>
  </w:num>
  <w:num w:numId="14" w16cid:durableId="1040594338">
    <w:abstractNumId w:val="18"/>
  </w:num>
  <w:num w:numId="15" w16cid:durableId="1009332136">
    <w:abstractNumId w:val="10"/>
  </w:num>
  <w:num w:numId="16" w16cid:durableId="1412893361">
    <w:abstractNumId w:val="6"/>
  </w:num>
  <w:num w:numId="17" w16cid:durableId="940336">
    <w:abstractNumId w:val="5"/>
  </w:num>
  <w:num w:numId="18" w16cid:durableId="606622632">
    <w:abstractNumId w:val="11"/>
  </w:num>
  <w:num w:numId="19" w16cid:durableId="617760520">
    <w:abstractNumId w:val="0"/>
  </w:num>
  <w:num w:numId="20" w16cid:durableId="529950457">
    <w:abstractNumId w:val="20"/>
  </w:num>
  <w:num w:numId="21" w16cid:durableId="538472795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WwMDIxN7c0tTRQ0lEKTi0uzszPAykwrAUAErkd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F04"/>
    <w:rsid w:val="0005069B"/>
    <w:rsid w:val="00064D15"/>
    <w:rsid w:val="0008559D"/>
    <w:rsid w:val="00086727"/>
    <w:rsid w:val="00090396"/>
    <w:rsid w:val="000915E8"/>
    <w:rsid w:val="0009209B"/>
    <w:rsid w:val="000A6794"/>
    <w:rsid w:val="000B39E6"/>
    <w:rsid w:val="000B56F0"/>
    <w:rsid w:val="000C5361"/>
    <w:rsid w:val="00103906"/>
    <w:rsid w:val="00115896"/>
    <w:rsid w:val="001275B9"/>
    <w:rsid w:val="00142C75"/>
    <w:rsid w:val="001449E8"/>
    <w:rsid w:val="00150A6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D33"/>
    <w:rsid w:val="00202683"/>
    <w:rsid w:val="00215FCE"/>
    <w:rsid w:val="00231709"/>
    <w:rsid w:val="002326A7"/>
    <w:rsid w:val="00232E7D"/>
    <w:rsid w:val="00237917"/>
    <w:rsid w:val="00260D65"/>
    <w:rsid w:val="00264287"/>
    <w:rsid w:val="0026589D"/>
    <w:rsid w:val="002664E1"/>
    <w:rsid w:val="002674C4"/>
    <w:rsid w:val="0028174C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6354"/>
    <w:rsid w:val="00380A57"/>
    <w:rsid w:val="003817EF"/>
    <w:rsid w:val="00382A45"/>
    <w:rsid w:val="003A1601"/>
    <w:rsid w:val="003A33F9"/>
    <w:rsid w:val="003A5602"/>
    <w:rsid w:val="003B0278"/>
    <w:rsid w:val="003B1846"/>
    <w:rsid w:val="003B2C57"/>
    <w:rsid w:val="003B6A53"/>
    <w:rsid w:val="003E0B8F"/>
    <w:rsid w:val="003E1013"/>
    <w:rsid w:val="003E167F"/>
    <w:rsid w:val="003E2A3C"/>
    <w:rsid w:val="003E2F33"/>
    <w:rsid w:val="003E6BFB"/>
    <w:rsid w:val="003E73C1"/>
    <w:rsid w:val="003F1864"/>
    <w:rsid w:val="0041081C"/>
    <w:rsid w:val="004311CA"/>
    <w:rsid w:val="0046644B"/>
    <w:rsid w:val="0047331A"/>
    <w:rsid w:val="0047640B"/>
    <w:rsid w:val="0047644B"/>
    <w:rsid w:val="00476D4B"/>
    <w:rsid w:val="00491748"/>
    <w:rsid w:val="004A7E77"/>
    <w:rsid w:val="004B0253"/>
    <w:rsid w:val="004B288C"/>
    <w:rsid w:val="004C0A80"/>
    <w:rsid w:val="004D03E1"/>
    <w:rsid w:val="004D29A9"/>
    <w:rsid w:val="004E0D4F"/>
    <w:rsid w:val="004E4C1E"/>
    <w:rsid w:val="004F5D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17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37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360"/>
    <w:rsid w:val="006640AE"/>
    <w:rsid w:val="0066607B"/>
    <w:rsid w:val="00670041"/>
    <w:rsid w:val="00671FE2"/>
    <w:rsid w:val="00686C0C"/>
    <w:rsid w:val="00690FB7"/>
    <w:rsid w:val="00695634"/>
    <w:rsid w:val="006A19EA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646"/>
    <w:rsid w:val="00774E44"/>
    <w:rsid w:val="00785258"/>
    <w:rsid w:val="00785864"/>
    <w:rsid w:val="00791F02"/>
    <w:rsid w:val="0079324A"/>
    <w:rsid w:val="00794EEE"/>
    <w:rsid w:val="007A635E"/>
    <w:rsid w:val="007B3686"/>
    <w:rsid w:val="007B6239"/>
    <w:rsid w:val="007C2C37"/>
    <w:rsid w:val="007C3E81"/>
    <w:rsid w:val="007C42AC"/>
    <w:rsid w:val="007D742F"/>
    <w:rsid w:val="007E0960"/>
    <w:rsid w:val="007E3584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78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75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95"/>
    <w:rsid w:val="009B4FB4"/>
    <w:rsid w:val="009C0C39"/>
    <w:rsid w:val="009D1805"/>
    <w:rsid w:val="009E1A09"/>
    <w:rsid w:val="00A02545"/>
    <w:rsid w:val="00A025E6"/>
    <w:rsid w:val="00A05555"/>
    <w:rsid w:val="00A06D89"/>
    <w:rsid w:val="00A1481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B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64"/>
    <w:rsid w:val="00BC56D6"/>
    <w:rsid w:val="00BE399E"/>
    <w:rsid w:val="00BF1775"/>
    <w:rsid w:val="00BF201D"/>
    <w:rsid w:val="00BF6F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0E9"/>
    <w:rsid w:val="00C82862"/>
    <w:rsid w:val="00C84E4D"/>
    <w:rsid w:val="00CA2FD0"/>
    <w:rsid w:val="00CA5F45"/>
    <w:rsid w:val="00CB626D"/>
    <w:rsid w:val="00CD5181"/>
    <w:rsid w:val="00CD7485"/>
    <w:rsid w:val="00CE2360"/>
    <w:rsid w:val="00CE236C"/>
    <w:rsid w:val="00CF0047"/>
    <w:rsid w:val="00D22895"/>
    <w:rsid w:val="00D26CAB"/>
    <w:rsid w:val="00D3404A"/>
    <w:rsid w:val="00D4354E"/>
    <w:rsid w:val="00D43F69"/>
    <w:rsid w:val="00D50F79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516"/>
    <w:rsid w:val="00E032C5"/>
    <w:rsid w:val="00E24C6A"/>
    <w:rsid w:val="00E25811"/>
    <w:rsid w:val="00E32F85"/>
    <w:rsid w:val="00E36FD8"/>
    <w:rsid w:val="00E37380"/>
    <w:rsid w:val="00E465C4"/>
    <w:rsid w:val="00E56BBA"/>
    <w:rsid w:val="00E63F64"/>
    <w:rsid w:val="00E74623"/>
    <w:rsid w:val="00E80E3D"/>
    <w:rsid w:val="00E86D42"/>
    <w:rsid w:val="00E870B8"/>
    <w:rsid w:val="00EA1019"/>
    <w:rsid w:val="00EA3B29"/>
    <w:rsid w:val="00EA7A9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9DA"/>
    <w:rsid w:val="00F44FA3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61E3F"/>
  <w15:docId w15:val="{1D04754D-1269-449D-9E80-8B9BA633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90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alpha.judge.softuni.org/contests/for-loop-exercise/241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basic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BF4B4C-22C5-40C6-8636-77331E1459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EB55F6-CC27-4574-8604-99120F52A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815D7C-F03E-40AB-96DA-9DD211322E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248D27-96CB-4D9D-B50B-8BE3B7F38C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9</Pages>
  <Words>1980</Words>
  <Characters>1128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5</cp:revision>
  <cp:lastPrinted>2015-10-26T22:35:00Z</cp:lastPrinted>
  <dcterms:created xsi:type="dcterms:W3CDTF">2019-11-12T12:29:00Z</dcterms:created>
  <dcterms:modified xsi:type="dcterms:W3CDTF">2024-09-06T21:5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